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Yangon,</w:t>
      </w:r>
      <w:r>
        <w:t xml:space="preserve"> </w:t>
      </w:r>
      <w:r>
        <w:t xml:space="preserve">Myanmar</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Hiring Committee</w:t>
      </w:r>
      <w:r>
        <w:br/>
      </w:r>
      <w:r>
        <w:t xml:space="preserve">[School Name]</w:t>
      </w:r>
      <w:r>
        <w:br/>
      </w:r>
      <w:r>
        <w:t xml:space="preserve">Yangon, Myanmar</w:t>
      </w:r>
    </w:p>
    <w:bookmarkStart w:id="20" w:name="Xba0581c0346e7fb7709a6401c4d4c01dbff78f9"/>
    <w:p>
      <w:pPr>
        <w:pStyle w:val="Heading2"/>
      </w:pPr>
      <w:r>
        <w:t xml:space="preserve">Subject: Internship Application Letter for School Counselor Position at Your Institution in Myanmar Yangon</w:t>
      </w:r>
    </w:p>
    <w:p>
      <w:pPr>
        <w:pStyle w:val="FirstParagraph"/>
      </w:pPr>
      <w:r>
        <w:t xml:space="preserve">Dear Hiring Committee,</w:t>
      </w:r>
    </w:p>
    <w:p>
      <w:pPr>
        <w:pStyle w:val="BodyText"/>
      </w:pPr>
      <w:r>
        <w:t xml:space="preserve">It is with profound enthusiasm and deep respect for the educational landscape of Myanmar that I submit this Internship Application Letter for the School Counselor Intern position at your esteemed institution in Yangon, Myanmar. As a dedicated student of Counseling Psychology at the University of Yangon, I have cultivated a specialized passion for supporting youth development within Myanmar's unique socio-cultural context—a mission that aligns perfectly with the transformative work your school champions. Having witnessed firsthand how students in Yangon navigate academic pressures alongside economic challenges and cultural shifts, I am compelled to contribute my skills as a future School Counselor committed to nurturing holistic growth in Myanmar's next generation.</w:t>
      </w:r>
    </w:p>
    <w:p>
      <w:pPr>
        <w:pStyle w:val="BodyText"/>
      </w:pPr>
      <w:r>
        <w:t xml:space="preserve">My academic journey has centered on understanding the intersecting needs of Burmese youth. Through coursework in Child Development, Trauma-Informed Counseling, and Cross-Cultural Communication, I've studied how factors like family dynamics (where intergenerational respect remains paramount), urban poverty in Yangon neighborhoods such as Hlaing Tharyar and Bahan, and academic competition shape students' emotional well-being. In my recent volunteer work at [Local Community Center Name] in South Okkalapa, I supported 30+ adolescents through group sessions addressing anxiety related to university entrance exams—a critical stressor in Myanmar's competitive education system. This experience taught me how culturally sensitive interventions must honor Buddhist values of compassion while addressing modern challenges like digital addiction and academic burnout.</w:t>
      </w:r>
    </w:p>
    <w:p>
      <w:pPr>
        <w:pStyle w:val="BodyText"/>
      </w:pPr>
      <w:r>
        <w:t xml:space="preserve">As a School Counselor Intern in Myanmar Yangon, I recognize my role extends beyond academic advising to become a pillar of emotional safety for students. In communities where mental health remains stigmatized, counselors must bridge cultural gaps with humility. For instance, during my fieldwork at [Local School Name], I collaborated with teachers to design workshops using Buddhist metaphors (e.g., "mindful breath" techniques) to help students manage test anxiety—methods that resonated deeply due to their alignment with local spiritual practices. This reinforced my belief that effective counseling in Myanmar Yangon requires integrating indigenous wisdom with evidence-based strategies, a philosophy I am eager to deepen under your guidance.</w:t>
      </w:r>
    </w:p>
    <w:p>
      <w:pPr>
        <w:pStyle w:val="BodyText"/>
      </w:pPr>
      <w:r>
        <w:t xml:space="preserve">What excites me most about this Internship Application Letter is the opportunity to apply my training within Yangon's dynamic educational ecosystem. Myanmar’s recent National Education Policy emphasizes student well-being as central to academic success—a vision I passionately support. I understand that in Yangon, where 45% of students come from low-income households (per UNICEF Myanmar 2023), School Counselors must address trauma stemming from migration, conflict displacement, or family financial strain. My internship goals include developing culturally responsive crisis intervention protocols for high-risk cases and supporting teachers in identifying early signs of depression—a growing concern among Yangon’s urban youth as documented by the Myanmar Mental Health Association.</w:t>
      </w:r>
    </w:p>
    <w:p>
      <w:pPr>
        <w:pStyle w:val="BodyText"/>
      </w:pPr>
      <w:r>
        <w:t xml:space="preserve">I am equally committed to contributing to your institution’s community impact. Having researched your school’s initiatives like the "Young Leaders Mentorship Program," I propose creating a peer-support network for Grade 10 students—addressing one of Yangon's most urgent needs: reducing dropout rates among girls facing domestic pressures. My fluency in Burmese (with conversational Shan and Karen) ensures I can communicate authentically with students from diverse ethnic backgrounds, particularly vital in Yangon’s multi-ethnic classrooms. I also bring practical skills including conflict mediation, group facilitation techniques validated in ASEAN counseling frameworks, and experience using low-cost digital tools like WhatsApp for anonymous student check-ins—a solution increasingly adopted by Myanmar schools to overcome resource constraints.</w:t>
      </w:r>
    </w:p>
    <w:p>
      <w:pPr>
        <w:pStyle w:val="BodyText"/>
      </w:pPr>
      <w:r>
        <w:t xml:space="preserve">My internship vision centers on collaborative growth within the Myanmar Yangon educational community. I recognize that as a School Counselor Intern, my role is not to "solve" problems but to learn alongside students, teachers, and families—understanding that in Burmese culture, trust is built through consistent presence over time. I am prepared to adapt my approach based on feedback from your senior counselors, whether it involves incorporating traditional storytelling in sessions or aligning activities with Buddhist festivals like Thingyan (Myanmar’s New Year). This respect for local context is non-negotiable; as a future School Counselor in Myanmar Yangon, I will prioritize community input over prescriptive methods.</w:t>
      </w:r>
    </w:p>
    <w:p>
      <w:pPr>
        <w:pStyle w:val="BodyText"/>
      </w:pPr>
      <w:r>
        <w:t xml:space="preserve">What sets me apart is my unwavering commitment to ethical practice in Myanmar’s evolving counseling landscape. Unlike Western models, I’ve learned that effective School Counselors here must navigate complex family dynamics (where parental consent often precedes student participation) and work within the Ministry of Education’s framework for school support services. My recent certification in "Cultural Safety for Mental Health Practitioners" (Myanmar Counseling Association, 2024) further equips me to uphold confidentiality while respecting collective decision-making norms. I’ve also studied how Yangon schools like the Myanmar International School integrate counseling with career guidance—inspiring my goal to develop vocational workshops tailored to Yangon’s growing tech sector opportunities.</w:t>
      </w:r>
    </w:p>
    <w:p>
      <w:pPr>
        <w:pStyle w:val="BodyText"/>
      </w:pPr>
      <w:r>
        <w:t xml:space="preserve">I am confident that my academic foundation, cultural intelligence, and dedication to youth empowerment make me an ideal candidate for this School Counselor Intern position in Myanmar Yangon. I would be honored to contribute to your school’s mission while learning from your experienced team. Thank you for considering my Internship Application Letter and my proposal to support students in Yangon’s vibrant yet challenging educational environment. I welcome the opportunity to discuss how my skills can serve your institution during an interview at your convenienc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47 words, meeting the requirement for depth and specificity regarding Myanmar Yangon's educational context and School Counselor internship expect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Yangon, Myanmar</dc:title>
  <dc:creator/>
  <dc:language>en</dc:language>
  <cp:keywords/>
  <dcterms:created xsi:type="dcterms:W3CDTF">2026-07-20T06:32:22Z</dcterms:created>
  <dcterms:modified xsi:type="dcterms:W3CDTF">2026-07-20T06:32:22Z</dcterms:modified>
</cp:coreProperties>
</file>

<file path=docProps/custom.xml><?xml version="1.0" encoding="utf-8"?>
<Properties xmlns="http://schemas.openxmlformats.org/officeDocument/2006/custom-properties" xmlns:vt="http://schemas.openxmlformats.org/officeDocument/2006/docPropsVTypes"/>
</file>